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8F8D4" w14:textId="628B4963" w:rsidR="0088259E" w:rsidRDefault="007126AC" w:rsidP="007126A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commentRangeStart w:id="0"/>
      <w:r w:rsidRPr="007126AC">
        <w:rPr>
          <w:rFonts w:ascii="Arial" w:hAnsi="Arial" w:cs="Arial"/>
          <w:b/>
          <w:bCs/>
          <w:sz w:val="28"/>
          <w:szCs w:val="28"/>
        </w:rPr>
        <w:t>Data Management Plan</w:t>
      </w:r>
      <w:commentRangeEnd w:id="0"/>
      <w:r w:rsidR="001465A2">
        <w:rPr>
          <w:rStyle w:val="CommentReference"/>
        </w:rPr>
        <w:commentReference w:id="0"/>
      </w:r>
    </w:p>
    <w:p w14:paraId="148B534D" w14:textId="77777777" w:rsidR="003D6A24" w:rsidRPr="007126AC" w:rsidRDefault="003D6A24" w:rsidP="007126A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71460F08" w14:textId="77777777" w:rsidR="00106372" w:rsidRPr="0088259E" w:rsidRDefault="00106372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742E9A01" w14:textId="5AC944AA" w:rsidR="0088259E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  <w:commentRangeStart w:id="1"/>
      <w:r w:rsidRPr="007126AC">
        <w:rPr>
          <w:rFonts w:ascii="Arial" w:hAnsi="Arial" w:cs="Arial"/>
          <w:b/>
          <w:bCs/>
          <w:sz w:val="21"/>
          <w:szCs w:val="21"/>
        </w:rPr>
        <w:t xml:space="preserve">Types of </w:t>
      </w:r>
      <w:r w:rsidR="007126AC">
        <w:rPr>
          <w:rFonts w:ascii="Arial" w:hAnsi="Arial" w:cs="Arial"/>
          <w:b/>
          <w:bCs/>
          <w:sz w:val="21"/>
          <w:szCs w:val="21"/>
        </w:rPr>
        <w:t>D</w:t>
      </w:r>
      <w:r w:rsidRPr="007126AC">
        <w:rPr>
          <w:rFonts w:ascii="Arial" w:hAnsi="Arial" w:cs="Arial"/>
          <w:b/>
          <w:bCs/>
          <w:sz w:val="21"/>
          <w:szCs w:val="21"/>
        </w:rPr>
        <w:t xml:space="preserve">ata </w:t>
      </w:r>
      <w:r w:rsidR="007126AC">
        <w:rPr>
          <w:rFonts w:ascii="Arial" w:hAnsi="Arial" w:cs="Arial"/>
          <w:b/>
          <w:bCs/>
          <w:sz w:val="21"/>
          <w:szCs w:val="21"/>
        </w:rPr>
        <w:t>P</w:t>
      </w:r>
      <w:r w:rsidRPr="007126AC">
        <w:rPr>
          <w:rFonts w:ascii="Arial" w:hAnsi="Arial" w:cs="Arial"/>
          <w:b/>
          <w:bCs/>
          <w:sz w:val="21"/>
          <w:szCs w:val="21"/>
        </w:rPr>
        <w:t>roduced</w:t>
      </w:r>
      <w:commentRangeEnd w:id="1"/>
      <w:r w:rsidR="00FB3E9B">
        <w:rPr>
          <w:rStyle w:val="CommentReference"/>
        </w:rPr>
        <w:commentReference w:id="1"/>
      </w:r>
    </w:p>
    <w:p w14:paraId="765C0A97" w14:textId="77777777" w:rsidR="007126AC" w:rsidRPr="007126AC" w:rsidRDefault="007126AC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</w:p>
    <w:p w14:paraId="64217AB7" w14:textId="77777777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</w:p>
    <w:p w14:paraId="03136E1C" w14:textId="440F4515" w:rsidR="0088259E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  <w:commentRangeStart w:id="2"/>
      <w:r w:rsidRPr="007126AC">
        <w:rPr>
          <w:rFonts w:ascii="Arial" w:hAnsi="Arial" w:cs="Arial"/>
          <w:b/>
          <w:bCs/>
          <w:sz w:val="21"/>
          <w:szCs w:val="21"/>
        </w:rPr>
        <w:t xml:space="preserve">Data and </w:t>
      </w:r>
      <w:r w:rsidR="007126AC">
        <w:rPr>
          <w:rFonts w:ascii="Arial" w:hAnsi="Arial" w:cs="Arial"/>
          <w:b/>
          <w:bCs/>
          <w:sz w:val="21"/>
          <w:szCs w:val="21"/>
        </w:rPr>
        <w:t>M</w:t>
      </w:r>
      <w:r w:rsidRPr="007126AC">
        <w:rPr>
          <w:rFonts w:ascii="Arial" w:hAnsi="Arial" w:cs="Arial"/>
          <w:b/>
          <w:bCs/>
          <w:sz w:val="21"/>
          <w:szCs w:val="21"/>
        </w:rPr>
        <w:t xml:space="preserve">etadata </w:t>
      </w:r>
      <w:r w:rsidR="007126AC">
        <w:rPr>
          <w:rFonts w:ascii="Arial" w:hAnsi="Arial" w:cs="Arial"/>
          <w:b/>
          <w:bCs/>
          <w:sz w:val="21"/>
          <w:szCs w:val="21"/>
        </w:rPr>
        <w:t>S</w:t>
      </w:r>
      <w:r w:rsidRPr="007126AC">
        <w:rPr>
          <w:rFonts w:ascii="Arial" w:hAnsi="Arial" w:cs="Arial"/>
          <w:b/>
          <w:bCs/>
          <w:sz w:val="21"/>
          <w:szCs w:val="21"/>
        </w:rPr>
        <w:t>tandards</w:t>
      </w:r>
      <w:commentRangeEnd w:id="2"/>
      <w:r w:rsidR="00FB3E9B">
        <w:rPr>
          <w:rStyle w:val="CommentReference"/>
        </w:rPr>
        <w:commentReference w:id="2"/>
      </w:r>
    </w:p>
    <w:p w14:paraId="18DA04C8" w14:textId="77777777" w:rsidR="007126AC" w:rsidRPr="007126AC" w:rsidRDefault="007126AC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</w:p>
    <w:p w14:paraId="534A7BFB" w14:textId="77777777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</w:p>
    <w:p w14:paraId="3E431AFF" w14:textId="076D7789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  <w:commentRangeStart w:id="3"/>
      <w:r w:rsidRPr="007126AC">
        <w:rPr>
          <w:rFonts w:ascii="Arial" w:hAnsi="Arial" w:cs="Arial"/>
          <w:b/>
          <w:bCs/>
          <w:sz w:val="21"/>
          <w:szCs w:val="21"/>
        </w:rPr>
        <w:t xml:space="preserve">Policies for </w:t>
      </w:r>
      <w:r w:rsidR="007126AC">
        <w:rPr>
          <w:rFonts w:ascii="Arial" w:hAnsi="Arial" w:cs="Arial"/>
          <w:b/>
          <w:bCs/>
          <w:sz w:val="21"/>
          <w:szCs w:val="21"/>
        </w:rPr>
        <w:t>A</w:t>
      </w:r>
      <w:r w:rsidRPr="007126AC">
        <w:rPr>
          <w:rFonts w:ascii="Arial" w:hAnsi="Arial" w:cs="Arial"/>
          <w:b/>
          <w:bCs/>
          <w:sz w:val="21"/>
          <w:szCs w:val="21"/>
        </w:rPr>
        <w:t xml:space="preserve">ccess and </w:t>
      </w:r>
      <w:r w:rsidR="007126AC">
        <w:rPr>
          <w:rFonts w:ascii="Arial" w:hAnsi="Arial" w:cs="Arial"/>
          <w:b/>
          <w:bCs/>
          <w:sz w:val="21"/>
          <w:szCs w:val="21"/>
        </w:rPr>
        <w:t>S</w:t>
      </w:r>
      <w:r w:rsidRPr="007126AC">
        <w:rPr>
          <w:rFonts w:ascii="Arial" w:hAnsi="Arial" w:cs="Arial"/>
          <w:b/>
          <w:bCs/>
          <w:sz w:val="21"/>
          <w:szCs w:val="21"/>
        </w:rPr>
        <w:t>haring</w:t>
      </w:r>
      <w:commentRangeEnd w:id="3"/>
      <w:r w:rsidR="00454868">
        <w:rPr>
          <w:rStyle w:val="CommentReference"/>
        </w:rPr>
        <w:commentReference w:id="3"/>
      </w:r>
    </w:p>
    <w:p w14:paraId="77B7B631" w14:textId="461F346C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20CC8C10" w14:textId="77777777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</w:p>
    <w:p w14:paraId="5DD56EBC" w14:textId="6E48EF65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  <w:commentRangeStart w:id="4"/>
      <w:r w:rsidRPr="007126AC">
        <w:rPr>
          <w:rFonts w:ascii="Arial" w:hAnsi="Arial" w:cs="Arial"/>
          <w:b/>
          <w:bCs/>
          <w:sz w:val="21"/>
          <w:szCs w:val="21"/>
        </w:rPr>
        <w:t xml:space="preserve">Policies for </w:t>
      </w:r>
      <w:r w:rsidR="007126AC">
        <w:rPr>
          <w:rFonts w:ascii="Arial" w:hAnsi="Arial" w:cs="Arial"/>
          <w:b/>
          <w:bCs/>
          <w:sz w:val="21"/>
          <w:szCs w:val="21"/>
        </w:rPr>
        <w:t>R</w:t>
      </w:r>
      <w:r w:rsidRPr="007126AC">
        <w:rPr>
          <w:rFonts w:ascii="Arial" w:hAnsi="Arial" w:cs="Arial"/>
          <w:b/>
          <w:bCs/>
          <w:sz w:val="21"/>
          <w:szCs w:val="21"/>
        </w:rPr>
        <w:t>e-use</w:t>
      </w:r>
      <w:r w:rsidR="007126AC">
        <w:rPr>
          <w:rFonts w:ascii="Arial" w:hAnsi="Arial" w:cs="Arial"/>
          <w:b/>
          <w:bCs/>
          <w:sz w:val="21"/>
          <w:szCs w:val="21"/>
        </w:rPr>
        <w:t xml:space="preserve"> and</w:t>
      </w:r>
      <w:r w:rsidRPr="007126AC">
        <w:rPr>
          <w:rFonts w:ascii="Arial" w:hAnsi="Arial" w:cs="Arial"/>
          <w:b/>
          <w:bCs/>
          <w:sz w:val="21"/>
          <w:szCs w:val="21"/>
        </w:rPr>
        <w:t xml:space="preserve"> </w:t>
      </w:r>
      <w:r w:rsidR="007126AC">
        <w:rPr>
          <w:rFonts w:ascii="Arial" w:hAnsi="Arial" w:cs="Arial"/>
          <w:b/>
          <w:bCs/>
          <w:sz w:val="21"/>
          <w:szCs w:val="21"/>
        </w:rPr>
        <w:t>R</w:t>
      </w:r>
      <w:r w:rsidRPr="007126AC">
        <w:rPr>
          <w:rFonts w:ascii="Arial" w:hAnsi="Arial" w:cs="Arial"/>
          <w:b/>
          <w:bCs/>
          <w:sz w:val="21"/>
          <w:szCs w:val="21"/>
        </w:rPr>
        <w:t>edistribution</w:t>
      </w:r>
      <w:commentRangeEnd w:id="4"/>
      <w:r w:rsidR="00454868">
        <w:rPr>
          <w:rStyle w:val="CommentReference"/>
        </w:rPr>
        <w:commentReference w:id="4"/>
      </w:r>
    </w:p>
    <w:p w14:paraId="7F14B3A7" w14:textId="362AF923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661A5FB9" w14:textId="77777777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</w:p>
    <w:p w14:paraId="583D0E9E" w14:textId="60B61445" w:rsidR="0088259E" w:rsidRPr="007126AC" w:rsidRDefault="0088259E" w:rsidP="008825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  <w:commentRangeStart w:id="5"/>
      <w:r w:rsidRPr="007126AC">
        <w:rPr>
          <w:rFonts w:ascii="Arial" w:hAnsi="Arial" w:cs="Arial"/>
          <w:b/>
          <w:bCs/>
          <w:sz w:val="21"/>
          <w:szCs w:val="21"/>
        </w:rPr>
        <w:t xml:space="preserve">Plans for </w:t>
      </w:r>
      <w:r w:rsidR="007126AC">
        <w:rPr>
          <w:rFonts w:ascii="Arial" w:hAnsi="Arial" w:cs="Arial"/>
          <w:b/>
          <w:bCs/>
          <w:sz w:val="21"/>
          <w:szCs w:val="21"/>
        </w:rPr>
        <w:t>A</w:t>
      </w:r>
      <w:r w:rsidRPr="007126AC">
        <w:rPr>
          <w:rFonts w:ascii="Arial" w:hAnsi="Arial" w:cs="Arial"/>
          <w:b/>
          <w:bCs/>
          <w:sz w:val="21"/>
          <w:szCs w:val="21"/>
        </w:rPr>
        <w:t xml:space="preserve">rchiving and </w:t>
      </w:r>
      <w:r w:rsidR="007126AC">
        <w:rPr>
          <w:rFonts w:ascii="Arial" w:hAnsi="Arial" w:cs="Arial"/>
          <w:b/>
          <w:bCs/>
          <w:sz w:val="21"/>
          <w:szCs w:val="21"/>
        </w:rPr>
        <w:t>P</w:t>
      </w:r>
      <w:r w:rsidRPr="007126AC">
        <w:rPr>
          <w:rFonts w:ascii="Arial" w:hAnsi="Arial" w:cs="Arial"/>
          <w:b/>
          <w:bCs/>
          <w:sz w:val="21"/>
          <w:szCs w:val="21"/>
        </w:rPr>
        <w:t>reservation</w:t>
      </w:r>
      <w:commentRangeEnd w:id="5"/>
      <w:r w:rsidR="003D6A24">
        <w:rPr>
          <w:rStyle w:val="CommentReference"/>
        </w:rPr>
        <w:commentReference w:id="5"/>
      </w:r>
    </w:p>
    <w:p w14:paraId="536E965E" w14:textId="29A48EC1" w:rsidR="00477813" w:rsidRPr="007126AC" w:rsidRDefault="00477813" w:rsidP="0010637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sectPr w:rsidR="00477813" w:rsidRPr="007126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vetlik, Julie" w:date="2023-05-04T16:46:00Z" w:initials="SJ">
    <w:p w14:paraId="56E2BEFB" w14:textId="77777777" w:rsidR="001465A2" w:rsidRDefault="001465A2" w:rsidP="00C42DC0">
      <w:pPr>
        <w:pStyle w:val="CommentText"/>
      </w:pPr>
      <w:r>
        <w:rPr>
          <w:rStyle w:val="CommentReference"/>
        </w:rPr>
        <w:annotationRef/>
      </w:r>
      <w:r>
        <w:t>Page Limit: Two pages</w:t>
      </w:r>
    </w:p>
  </w:comment>
  <w:comment w:id="1" w:author="Svetlik, Julie" w:date="2023-05-04T16:44:00Z" w:initials="SJ">
    <w:p w14:paraId="779D4E2F" w14:textId="57F2D4BA" w:rsidR="00FB3E9B" w:rsidRDefault="00FB3E9B" w:rsidP="004418E9">
      <w:pPr>
        <w:pStyle w:val="CommentText"/>
      </w:pPr>
      <w:r>
        <w:rPr>
          <w:rStyle w:val="CommentReference"/>
        </w:rPr>
        <w:annotationRef/>
      </w:r>
      <w:r>
        <w:t>The types of data, samples, physical collections, software, curriculum materials, and other materials to be produced in the course of the project;</w:t>
      </w:r>
    </w:p>
  </w:comment>
  <w:comment w:id="2" w:author="Svetlik, Julie" w:date="2023-05-04T16:44:00Z" w:initials="SJ">
    <w:p w14:paraId="46801008" w14:textId="77777777" w:rsidR="00FB3E9B" w:rsidRDefault="00FB3E9B">
      <w:pPr>
        <w:pStyle w:val="CommentText"/>
      </w:pPr>
      <w:r>
        <w:rPr>
          <w:rStyle w:val="CommentReference"/>
        </w:rPr>
        <w:annotationRef/>
      </w:r>
      <w:r>
        <w:t>The standards to be used for data and metadata format and content (where existing standards are</w:t>
      </w:r>
    </w:p>
    <w:p w14:paraId="3B25C892" w14:textId="77777777" w:rsidR="00FB3E9B" w:rsidRDefault="00FB3E9B" w:rsidP="001954CE">
      <w:pPr>
        <w:pStyle w:val="CommentText"/>
      </w:pPr>
      <w:r>
        <w:t>absent or deemed inadequate, this should be documented along with any proposed solutions or remedies)</w:t>
      </w:r>
    </w:p>
  </w:comment>
  <w:comment w:id="3" w:author="Svetlik, Julie" w:date="2023-05-04T16:45:00Z" w:initials="SJ">
    <w:p w14:paraId="5FF7C9F0" w14:textId="77777777" w:rsidR="00454868" w:rsidRDefault="00454868">
      <w:pPr>
        <w:pStyle w:val="CommentText"/>
      </w:pPr>
      <w:r>
        <w:rPr>
          <w:rStyle w:val="CommentReference"/>
        </w:rPr>
        <w:annotationRef/>
      </w:r>
      <w:r>
        <w:t>Policies for access and sharing, including provisions for appropriate protection of privacy,</w:t>
      </w:r>
    </w:p>
    <w:p w14:paraId="0A649BDD" w14:textId="77777777" w:rsidR="00454868" w:rsidRDefault="00454868" w:rsidP="00635B63">
      <w:pPr>
        <w:pStyle w:val="CommentText"/>
      </w:pPr>
      <w:r>
        <w:t>confidentiality, security, intellectual property, or other rights or requirements</w:t>
      </w:r>
    </w:p>
  </w:comment>
  <w:comment w:id="4" w:author="Svetlik, Julie" w:date="2023-05-04T16:45:00Z" w:initials="SJ">
    <w:p w14:paraId="01B4945F" w14:textId="77777777" w:rsidR="00454868" w:rsidRDefault="00454868" w:rsidP="000B3670">
      <w:pPr>
        <w:pStyle w:val="CommentText"/>
      </w:pPr>
      <w:r>
        <w:rPr>
          <w:rStyle w:val="CommentReference"/>
        </w:rPr>
        <w:annotationRef/>
      </w:r>
      <w:r>
        <w:t>Policies and provisions for re-use, re-distribution, and the production of derivatives</w:t>
      </w:r>
    </w:p>
  </w:comment>
  <w:comment w:id="5" w:author="Svetlik, Julie" w:date="2023-05-04T16:45:00Z" w:initials="SJ">
    <w:p w14:paraId="4C73D0A6" w14:textId="77777777" w:rsidR="003D6A24" w:rsidRDefault="003D6A24">
      <w:pPr>
        <w:pStyle w:val="CommentText"/>
      </w:pPr>
      <w:r>
        <w:rPr>
          <w:rStyle w:val="CommentReference"/>
        </w:rPr>
        <w:annotationRef/>
      </w:r>
      <w:r>
        <w:t>Plans for archiving data, samples, and other research products, and for preservation of access to</w:t>
      </w:r>
    </w:p>
    <w:p w14:paraId="3165CB3F" w14:textId="77777777" w:rsidR="003D6A24" w:rsidRDefault="003D6A24" w:rsidP="00C077C9">
      <w:pPr>
        <w:pStyle w:val="CommentText"/>
      </w:pPr>
      <w:r>
        <w:t>them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6E2BEFB" w15:done="0"/>
  <w15:commentEx w15:paraId="779D4E2F" w15:done="0"/>
  <w15:commentEx w15:paraId="3B25C892" w15:done="0"/>
  <w15:commentEx w15:paraId="0A649BDD" w15:done="0"/>
  <w15:commentEx w15:paraId="01B4945F" w15:done="0"/>
  <w15:commentEx w15:paraId="3165CB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E5FD7" w16cex:dateUtc="2023-05-04T21:46:00Z"/>
  <w16cex:commentExtensible w16cex:durableId="27FE5F5D" w16cex:dateUtc="2023-05-04T21:44:00Z"/>
  <w16cex:commentExtensible w16cex:durableId="27FE5F73" w16cex:dateUtc="2023-05-04T21:44:00Z"/>
  <w16cex:commentExtensible w16cex:durableId="27FE5F8C" w16cex:dateUtc="2023-05-04T21:45:00Z"/>
  <w16cex:commentExtensible w16cex:durableId="27FE5FA5" w16cex:dateUtc="2023-05-04T21:45:00Z"/>
  <w16cex:commentExtensible w16cex:durableId="27FE5FC1" w16cex:dateUtc="2023-05-04T21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6E2BEFB" w16cid:durableId="27FE5FD7"/>
  <w16cid:commentId w16cid:paraId="779D4E2F" w16cid:durableId="27FE5F5D"/>
  <w16cid:commentId w16cid:paraId="3B25C892" w16cid:durableId="27FE5F73"/>
  <w16cid:commentId w16cid:paraId="0A649BDD" w16cid:durableId="27FE5F8C"/>
  <w16cid:commentId w16cid:paraId="01B4945F" w16cid:durableId="27FE5FA5"/>
  <w16cid:commentId w16cid:paraId="3165CB3F" w16cid:durableId="27FE5FC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3752B"/>
    <w:multiLevelType w:val="hybridMultilevel"/>
    <w:tmpl w:val="53DA65A4"/>
    <w:lvl w:ilvl="0" w:tplc="B6CE9E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C0C9B"/>
    <w:multiLevelType w:val="hybridMultilevel"/>
    <w:tmpl w:val="7C927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783192">
    <w:abstractNumId w:val="1"/>
  </w:num>
  <w:num w:numId="2" w16cid:durableId="226810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vetlik, Julie">
    <w15:presenceInfo w15:providerId="AD" w15:userId="S::jbsdrb@umsystem.edu::67020656-bc94-4043-bd3d-84cb8d8eeb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TYxMLYE0iYWpko6SsGpxcWZ+XkgBUa1AKPQiQQsAAAA"/>
  </w:docVars>
  <w:rsids>
    <w:rsidRoot w:val="0088259E"/>
    <w:rsid w:val="00106372"/>
    <w:rsid w:val="001465A2"/>
    <w:rsid w:val="002F000F"/>
    <w:rsid w:val="003A53F7"/>
    <w:rsid w:val="003D6A24"/>
    <w:rsid w:val="00454868"/>
    <w:rsid w:val="00477813"/>
    <w:rsid w:val="007126AC"/>
    <w:rsid w:val="007E6C3F"/>
    <w:rsid w:val="0088259E"/>
    <w:rsid w:val="00D45A71"/>
    <w:rsid w:val="00EE7CEE"/>
    <w:rsid w:val="00FB3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C517B"/>
  <w15:chartTrackingRefBased/>
  <w15:docId w15:val="{3E47555D-3333-4D96-9E48-782A9449A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5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3E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3E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3E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E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3E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4662028064748A789AB543082199E" ma:contentTypeVersion="15" ma:contentTypeDescription="Create a new document." ma:contentTypeScope="" ma:versionID="bab5b25f6c83f644a28dd93b31382d75">
  <xsd:schema xmlns:xsd="http://www.w3.org/2001/XMLSchema" xmlns:xs="http://www.w3.org/2001/XMLSchema" xmlns:p="http://schemas.microsoft.com/office/2006/metadata/properties" xmlns:ns2="cfeed984-d096-44b7-ae51-6c04bba80db2" xmlns:ns3="a43262d6-d2db-4aff-9753-87d9510cc807" targetNamespace="http://schemas.microsoft.com/office/2006/metadata/properties" ma:root="true" ma:fieldsID="aff1163aea78df8b2aa1dd9ee416e422" ns2:_="" ns3:_="">
    <xsd:import namespace="cfeed984-d096-44b7-ae51-6c04bba80db2"/>
    <xsd:import namespace="a43262d6-d2db-4aff-9753-87d9510cc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ed984-d096-44b7-ae51-6c04bba80d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262d6-d2db-4aff-9753-87d9510cc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10dd2bf-3a31-40c8-986f-fb580c17cdd0}" ma:internalName="TaxCatchAll" ma:showField="CatchAllData" ma:web="a43262d6-d2db-4aff-9753-87d9510cc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eed984-d096-44b7-ae51-6c04bba80db2">
      <Terms xmlns="http://schemas.microsoft.com/office/infopath/2007/PartnerControls"/>
    </lcf76f155ced4ddcb4097134ff3c332f>
    <TaxCatchAll xmlns="a43262d6-d2db-4aff-9753-87d9510cc807" xsi:nil="true"/>
  </documentManagement>
</p:properties>
</file>

<file path=customXml/itemProps1.xml><?xml version="1.0" encoding="utf-8"?>
<ds:datastoreItem xmlns:ds="http://schemas.openxmlformats.org/officeDocument/2006/customXml" ds:itemID="{60AAA57E-FC07-40BC-9AE6-25B7BA65FD85}"/>
</file>

<file path=customXml/itemProps2.xml><?xml version="1.0" encoding="utf-8"?>
<ds:datastoreItem xmlns:ds="http://schemas.openxmlformats.org/officeDocument/2006/customXml" ds:itemID="{4A0C3D02-B3E5-4255-9869-37F2CC409C0A}"/>
</file>

<file path=customXml/itemProps3.xml><?xml version="1.0" encoding="utf-8"?>
<ds:datastoreItem xmlns:ds="http://schemas.openxmlformats.org/officeDocument/2006/customXml" ds:itemID="{F8E7531C-7EF6-4027-9AC0-365D2F316A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</Words>
  <Characters>173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ik, Julie</dc:creator>
  <cp:keywords/>
  <dc:description/>
  <cp:lastModifiedBy>Svetlik, Julie</cp:lastModifiedBy>
  <cp:revision>7</cp:revision>
  <dcterms:created xsi:type="dcterms:W3CDTF">2023-05-04T21:41:00Z</dcterms:created>
  <dcterms:modified xsi:type="dcterms:W3CDTF">2023-05-04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09a3274df3c64c8ce8aa70515c597c0c3775b788cde72e6af737a0bf0108eb</vt:lpwstr>
  </property>
  <property fmtid="{D5CDD505-2E9C-101B-9397-08002B2CF9AE}" pid="3" name="ContentTypeId">
    <vt:lpwstr>0x010100DB44662028064748A789AB543082199E</vt:lpwstr>
  </property>
</Properties>
</file>